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21F1E68F" w:rsidR="00FF5363" w:rsidRDefault="00ED35AF" w:rsidP="00FF5363">
      <w:pPr>
        <w:pStyle w:val="Heading1"/>
        <w:rPr>
          <w:rFonts w:ascii="Lato" w:hAnsi="Lato"/>
        </w:rPr>
      </w:pPr>
      <w:r w:rsidRPr="00E30EA5">
        <w:rPr>
          <w:rFonts w:ascii="Lato" w:hAnsi="Lato"/>
        </w:rPr>
        <w:t xml:space="preserve"> </w:t>
      </w:r>
      <w:r w:rsidR="008335F1">
        <w:rPr>
          <w:rFonts w:ascii="Lato" w:hAnsi="Lato"/>
        </w:rPr>
        <w:t xml:space="preserve">Lesson </w:t>
      </w:r>
      <w:r w:rsidR="000D20E8">
        <w:rPr>
          <w:rFonts w:ascii="Lato" w:hAnsi="Lato"/>
        </w:rPr>
        <w:t>1</w:t>
      </w:r>
      <w:r w:rsidR="00C42DB4">
        <w:rPr>
          <w:rFonts w:ascii="Lato" w:hAnsi="Lato"/>
        </w:rPr>
        <w:t xml:space="preserve"> –</w:t>
      </w:r>
      <w:r w:rsidR="008335F1">
        <w:rPr>
          <w:rFonts w:ascii="Lato" w:hAnsi="Lato"/>
        </w:rPr>
        <w:t xml:space="preserve"> W</w:t>
      </w:r>
      <w:r w:rsidR="00D93F76">
        <w:rPr>
          <w:rFonts w:ascii="Lato" w:hAnsi="Lato"/>
        </w:rPr>
        <w:t xml:space="preserve">hat is a </w:t>
      </w:r>
      <w:r w:rsidR="00C42DB4">
        <w:rPr>
          <w:rFonts w:ascii="Lato" w:hAnsi="Lato"/>
        </w:rPr>
        <w:t>m</w:t>
      </w:r>
      <w:r w:rsidR="00D93F76">
        <w:rPr>
          <w:rFonts w:ascii="Lato" w:hAnsi="Lato"/>
        </w:rPr>
        <w:t>icro:bit</w:t>
      </w:r>
      <w:r w:rsidR="008335F1">
        <w:rPr>
          <w:rFonts w:ascii="Lato" w:hAnsi="Lato"/>
        </w:rPr>
        <w:t>?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BB2195C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42DB4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42DB4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</w:t>
            </w:r>
            <w:r w:rsidR="00A94B76">
              <w:rPr>
                <w:rFonts w:ascii="Lato" w:hAnsi="Lato"/>
              </w:rPr>
              <w:t xml:space="preserve">– </w:t>
            </w:r>
            <w:r w:rsidR="00C42DB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A94B76">
              <w:rPr>
                <w:rFonts w:ascii="Lato" w:hAnsi="Lato"/>
              </w:rPr>
              <w:t xml:space="preserve">Is This </w:t>
            </w:r>
            <w:r w:rsidR="00C42DB4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</w:t>
            </w:r>
            <w:r w:rsidR="00A94B76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50872B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A165F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827B75" w14:textId="7B1150BB" w:rsidR="008B0010" w:rsidRDefault="008B001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ing the structure of the course</w:t>
            </w:r>
          </w:p>
          <w:p w14:paraId="108B9BBF" w14:textId="039A7B8D" w:rsidR="000162B6" w:rsidRDefault="00CF3AB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tting ethos and environment of learning</w:t>
            </w:r>
          </w:p>
          <w:p w14:paraId="43F29262" w14:textId="34902277" w:rsidR="00CF3AB2" w:rsidRDefault="00CF3AB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capability of the </w:t>
            </w:r>
            <w:r w:rsidR="005A165F">
              <w:rPr>
                <w:rFonts w:ascii="Lato" w:hAnsi="Lato"/>
              </w:rPr>
              <w:t>micro:bit</w:t>
            </w:r>
            <w:r>
              <w:rPr>
                <w:rFonts w:ascii="Lato" w:hAnsi="Lato"/>
              </w:rPr>
              <w:t xml:space="preserve">  devic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B947B5D" w14:textId="7E45E7DD" w:rsidR="00E55951" w:rsidRDefault="00E55951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the difference between the theory and project lessons</w:t>
            </w:r>
          </w:p>
          <w:p w14:paraId="66BA6008" w14:textId="366FD6E9" w:rsidR="00CF3AB2" w:rsidRPr="00CF3AB2" w:rsidRDefault="005A165F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</w:t>
            </w:r>
            <w:r w:rsidR="00CF3AB2" w:rsidRPr="00CF3AB2">
              <w:rPr>
                <w:rFonts w:ascii="Lato" w:hAnsi="Lato"/>
              </w:rPr>
              <w:t>dentify the key features of a micro:bit</w:t>
            </w:r>
          </w:p>
          <w:p w14:paraId="1702FA3C" w14:textId="1F01CC74" w:rsidR="00CF3AB2" w:rsidRPr="00CF3AB2" w:rsidRDefault="00CF3AB2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F3AB2">
              <w:rPr>
                <w:rFonts w:ascii="Lato" w:hAnsi="Lato"/>
              </w:rPr>
              <w:t xml:space="preserve">Apply sequence and iteration coding techniques using </w:t>
            </w:r>
            <w:proofErr w:type="spellStart"/>
            <w:r w:rsidR="005A165F">
              <w:rPr>
                <w:rFonts w:ascii="Lato" w:hAnsi="Lato"/>
              </w:rPr>
              <w:t>MakeCode</w:t>
            </w:r>
            <w:proofErr w:type="spellEnd"/>
          </w:p>
          <w:p w14:paraId="2D6A892F" w14:textId="119F2351" w:rsidR="000162B6" w:rsidRDefault="00CF3AB2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F3AB2">
              <w:rPr>
                <w:rFonts w:ascii="Lato" w:hAnsi="Lato"/>
              </w:rPr>
              <w:t xml:space="preserve">Understand how to upload resources to the </w:t>
            </w:r>
            <w:r w:rsidR="005A165F">
              <w:rPr>
                <w:rFonts w:ascii="Lato" w:hAnsi="Lato"/>
              </w:rPr>
              <w:t>micro:bit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27825789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5A165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BEBDC2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182A730" w14:textId="77777777" w:rsidR="008335F1" w:rsidRDefault="00CF3AB2" w:rsidP="008335F1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student to experiment</w:t>
            </w:r>
          </w:p>
          <w:p w14:paraId="7A36678C" w14:textId="76F5DF41" w:rsidR="00CF3AB2" w:rsidRPr="008335F1" w:rsidRDefault="00CF3AB2" w:rsidP="008335F1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8335F1">
              <w:rPr>
                <w:rFonts w:ascii="Lato-Regular" w:eastAsiaTheme="minorEastAsia" w:hAnsi="Lato-Regular" w:cs="Lato-Regular"/>
                <w:lang w:eastAsia="zh-CN"/>
              </w:rPr>
              <w:t>Inspire learners by explaining what can be</w:t>
            </w:r>
          </w:p>
          <w:p w14:paraId="6FDD284F" w14:textId="461647BB" w:rsidR="00CF3AB2" w:rsidRDefault="00CF3AB2" w:rsidP="008335F1">
            <w:pPr>
              <w:pStyle w:val="ListParagraph"/>
              <w:rPr>
                <w:rFonts w:ascii="Lato" w:hAnsi="Lato"/>
              </w:rPr>
            </w:pPr>
            <w:r>
              <w:rPr>
                <w:rFonts w:ascii="Lato-Regular" w:eastAsiaTheme="minorEastAsia" w:hAnsi="Lato-Regular" w:cs="Lato-Regular"/>
                <w:lang w:eastAsia="zh-CN"/>
              </w:rPr>
              <w:t>done with a micro:bit and how it can be</w:t>
            </w:r>
            <w:r w:rsidR="008335F1">
              <w:rPr>
                <w:rFonts w:ascii="Lato-Regular" w:eastAsiaTheme="minorEastAsia" w:hAnsi="Lato-Regular" w:cs="Lato-Regular"/>
                <w:lang w:eastAsia="zh-CN"/>
              </w:rPr>
              <w:t xml:space="preserve"> used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2FDB2685" w:rsidR="000162B6" w:rsidRPr="00CF3AB2" w:rsidRDefault="0049433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edit and flash program to put their n</w:t>
            </w:r>
            <w:r w:rsidR="00CF3AB2" w:rsidRPr="00CF3AB2">
              <w:rPr>
                <w:rFonts w:ascii="Lato" w:hAnsi="Lato"/>
                <w:bCs/>
              </w:rPr>
              <w:t xml:space="preserve">ame on the </w:t>
            </w:r>
            <w:r w:rsidR="005A165F">
              <w:rPr>
                <w:rFonts w:ascii="Lato" w:hAnsi="Lato"/>
                <w:bCs/>
              </w:rPr>
              <w:t>micro:bit</w:t>
            </w:r>
            <w:r w:rsidR="00CF3AB2" w:rsidRPr="00CF3AB2">
              <w:rPr>
                <w:rFonts w:ascii="Lato" w:hAnsi="Lato"/>
                <w:bCs/>
              </w:rPr>
              <w:t xml:space="preserve"> </w:t>
            </w:r>
            <w:r>
              <w:rPr>
                <w:rFonts w:ascii="Lato" w:hAnsi="Lato"/>
                <w:bCs/>
              </w:rPr>
              <w:t xml:space="preserve">with </w:t>
            </w:r>
            <w:r w:rsidR="00CF3AB2" w:rsidRPr="00CF3AB2">
              <w:rPr>
                <w:rFonts w:ascii="Lato" w:hAnsi="Lato"/>
                <w:bCs/>
              </w:rPr>
              <w:t>scrolling</w:t>
            </w:r>
          </w:p>
          <w:p w14:paraId="5CD7FA76" w14:textId="5652BB4F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7BB8C777" w:rsidR="000162B6" w:rsidRPr="00CF3AB2" w:rsidRDefault="0049433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attempt at least two of the </w:t>
            </w:r>
            <w:r w:rsidR="00CF3AB2">
              <w:rPr>
                <w:rFonts w:ascii="Lato" w:hAnsi="Lato"/>
                <w:bCs/>
              </w:rPr>
              <w:t xml:space="preserve">Investigate </w:t>
            </w:r>
            <w:r w:rsidR="00A94B76">
              <w:rPr>
                <w:rFonts w:ascii="Lato" w:hAnsi="Lato"/>
                <w:bCs/>
              </w:rPr>
              <w:t>T</w:t>
            </w:r>
            <w:r w:rsidR="00CF3AB2">
              <w:rPr>
                <w:rFonts w:ascii="Lato" w:hAnsi="Lato"/>
                <w:bCs/>
              </w:rPr>
              <w:t>ask</w:t>
            </w:r>
            <w:r>
              <w:rPr>
                <w:rFonts w:ascii="Lato" w:hAnsi="Lato"/>
                <w:bCs/>
              </w:rPr>
              <w:t xml:space="preserve">s 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5B68D93D" w:rsidR="000162B6" w:rsidRPr="00CF3AB2" w:rsidRDefault="0049433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attempt most of the Investigative Tasks and the </w:t>
            </w:r>
            <w:r w:rsidR="00CF3AB2">
              <w:rPr>
                <w:rFonts w:ascii="Lato" w:hAnsi="Lato"/>
              </w:rPr>
              <w:t>Stretch Task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C4E94A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3AA17C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BDD6260" w14:textId="779C7A74" w:rsidR="000162B6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ing with blocks</w:t>
            </w:r>
          </w:p>
          <w:p w14:paraId="4912A6C8" w14:textId="42E5ABE9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ing the </w:t>
            </w:r>
            <w:r w:rsidR="005A165F">
              <w:rPr>
                <w:rFonts w:ascii="Lato" w:hAnsi="Lato"/>
              </w:rPr>
              <w:t>micro:bit</w:t>
            </w:r>
            <w:r>
              <w:rPr>
                <w:rFonts w:ascii="Lato" w:hAnsi="Lato"/>
              </w:rPr>
              <w:t xml:space="preserve"> </w:t>
            </w:r>
            <w:proofErr w:type="spellStart"/>
            <w:r w:rsidR="005A165F">
              <w:rPr>
                <w:rFonts w:ascii="Lato" w:hAnsi="Lato"/>
              </w:rPr>
              <w:t>MakeCode</w:t>
            </w:r>
            <w:proofErr w:type="spellEnd"/>
            <w:r>
              <w:rPr>
                <w:rFonts w:ascii="Lato" w:hAnsi="Lato"/>
              </w:rPr>
              <w:t xml:space="preserve"> website</w:t>
            </w:r>
          </w:p>
          <w:p w14:paraId="10E060E7" w14:textId="0CF11712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hat</w:t>
            </w:r>
            <w:r w:rsidR="005A165F">
              <w:rPr>
                <w:rFonts w:ascii="Lato" w:hAnsi="Lato"/>
              </w:rPr>
              <w:t xml:space="preserve"> are t</w:t>
            </w:r>
            <w:r>
              <w:rPr>
                <w:rFonts w:ascii="Lato" w:hAnsi="Lato"/>
              </w:rPr>
              <w:t>he key features of the micro:bit</w:t>
            </w:r>
            <w:r w:rsidR="005A165F">
              <w:rPr>
                <w:rFonts w:ascii="Lato" w:hAnsi="Lato"/>
              </w:rPr>
              <w:t>?</w:t>
            </w:r>
          </w:p>
          <w:p w14:paraId="6EE9733B" w14:textId="4F95A994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ploading</w:t>
            </w:r>
            <w:r w:rsidR="005A165F">
              <w:rPr>
                <w:rFonts w:ascii="Lato" w:hAnsi="Lato"/>
              </w:rPr>
              <w:t xml:space="preserve"> resources to the micro:bit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D9AD1A8" w14:textId="77777777" w:rsidR="000162B6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locks</w:t>
            </w:r>
          </w:p>
          <w:p w14:paraId="34CE5213" w14:textId="77777777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rings</w:t>
            </w:r>
          </w:p>
          <w:p w14:paraId="24D7E71E" w14:textId="77777777" w:rsid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Flash</w:t>
            </w:r>
          </w:p>
          <w:p w14:paraId="1C75DD18" w14:textId="124F603D" w:rsid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:bit</w:t>
            </w:r>
          </w:p>
          <w:p w14:paraId="10307B84" w14:textId="48729B34" w:rsidR="00CF3AB2" w:rsidRP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2A0171B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B8C04F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EA4C6E" w14:textId="50838645" w:rsidR="00CF3AB2" w:rsidRDefault="00CF3AB2" w:rsidP="000162B6">
            <w:pPr>
              <w:rPr>
                <w:rFonts w:ascii="Lato" w:hAnsi="Lato"/>
                <w:bCs/>
              </w:rPr>
            </w:pPr>
            <w:r w:rsidRPr="00CF3AB2">
              <w:rPr>
                <w:rFonts w:ascii="Lato" w:hAnsi="Lato"/>
                <w:bCs/>
              </w:rPr>
              <w:t>Use verbal scaffolding to support weaker students</w:t>
            </w:r>
            <w:r w:rsidR="005A165F">
              <w:rPr>
                <w:rFonts w:ascii="Lato" w:hAnsi="Lato"/>
                <w:bCs/>
              </w:rPr>
              <w:t>.</w:t>
            </w:r>
          </w:p>
          <w:p w14:paraId="24292D18" w14:textId="60C2DFF4" w:rsidR="00CF3AB2" w:rsidRPr="00CF3AB2" w:rsidRDefault="00CF3AB2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Ensure students have support with flashing files to the micro:bit</w:t>
            </w:r>
            <w:r w:rsidR="005A165F">
              <w:rPr>
                <w:rFonts w:ascii="Lato" w:hAnsi="Lato"/>
                <w:bCs/>
              </w:rPr>
              <w:t>.</w:t>
            </w: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00B012D" w14:textId="0F3D39F8" w:rsidR="00494330" w:rsidRDefault="0049433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2 ppt</w:t>
            </w:r>
          </w:p>
          <w:p w14:paraId="3AE5980A" w14:textId="293751D0" w:rsidR="00494330" w:rsidRDefault="0049433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2 First App Worksheet</w:t>
            </w:r>
          </w:p>
          <w:p w14:paraId="63311781" w14:textId="55F26B4B" w:rsid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:bit</w:t>
            </w:r>
            <w:r w:rsidR="00CF3AB2">
              <w:rPr>
                <w:rFonts w:ascii="Lato" w:hAnsi="Lato"/>
              </w:rPr>
              <w:t xml:space="preserve"> and cables</w:t>
            </w:r>
          </w:p>
          <w:p w14:paraId="59EB030C" w14:textId="61F662B6" w:rsid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C with </w:t>
            </w:r>
            <w:r w:rsidR="005A165F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nternet </w:t>
            </w:r>
            <w:r w:rsidR="005A165F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c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ess</w:t>
            </w:r>
          </w:p>
          <w:p w14:paraId="2385477D" w14:textId="10CE2289" w:rsidR="000162B6" w:rsidRP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t xml:space="preserve">Access to </w:t>
            </w:r>
            <w:hyperlink r:id="rId7" w:history="1">
              <w:r w:rsidR="00CF3AB2" w:rsidRPr="001361DD">
                <w:rPr>
                  <w:rStyle w:val="Hyperlink"/>
                  <w:rFonts w:ascii="Lato-Regular" w:eastAsiaTheme="minorEastAsia" w:hAnsi="Lato-Regular" w:cs="Lato-Regular"/>
                  <w:lang w:eastAsia="zh-CN"/>
                </w:rPr>
                <w:t>https://makecode.microbit.org/</w:t>
              </w:r>
            </w:hyperlink>
          </w:p>
          <w:p w14:paraId="01003122" w14:textId="64FB9B64" w:rsidR="00CF3AB2" w:rsidRDefault="00CF3AB2" w:rsidP="00D06C11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06D30A80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9506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D968E8" w14:textId="449A4D8B" w:rsidR="00D06ED0" w:rsidRDefault="00D06ED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new course</w:t>
            </w:r>
          </w:p>
          <w:p w14:paraId="6E9DAF5A" w14:textId="22AEC40F" w:rsidR="00D06ED0" w:rsidRDefault="00D06ED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cribe the difference bet</w:t>
            </w:r>
            <w:r w:rsidR="004E617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e</w:t>
            </w:r>
            <w:r w:rsidR="004E6177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n the ‘theory’ and ‘project’ lessons</w:t>
            </w:r>
          </w:p>
          <w:p w14:paraId="71F42CBF" w14:textId="1D24DFC3" w:rsidR="00412B14" w:rsidRDefault="00412B14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scribe what ‘success criteria’ are and how </w:t>
            </w:r>
            <w:r w:rsidR="004E6177">
              <w:rPr>
                <w:rFonts w:ascii="Lato" w:hAnsi="Lato"/>
              </w:rPr>
              <w:t>important</w:t>
            </w:r>
            <w:r>
              <w:rPr>
                <w:rFonts w:ascii="Lato" w:hAnsi="Lato"/>
              </w:rPr>
              <w:t xml:space="preserve"> they are in the course, explain how every lesson has succ</w:t>
            </w:r>
            <w:bookmarkStart w:id="0" w:name="_GoBack"/>
            <w:bookmarkEnd w:id="0"/>
            <w:r>
              <w:rPr>
                <w:rFonts w:ascii="Lato" w:hAnsi="Lato"/>
              </w:rPr>
              <w:t xml:space="preserve">ess criteria and </w:t>
            </w:r>
            <w:r w:rsidR="004E6177">
              <w:rPr>
                <w:rFonts w:ascii="Lato" w:hAnsi="Lato"/>
              </w:rPr>
              <w:t>these are very important in the projects as these are how your success is measured</w:t>
            </w:r>
          </w:p>
          <w:p w14:paraId="56E1E14B" w14:textId="7A2C8AE5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>Introduce the micro:bit and explain what it is</w:t>
            </w:r>
          </w:p>
          <w:p w14:paraId="328CEDB6" w14:textId="17BE7E33" w:rsid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 xml:space="preserve">Describe the </w:t>
            </w:r>
            <w:r>
              <w:rPr>
                <w:rFonts w:ascii="Lato" w:hAnsi="Lato"/>
              </w:rPr>
              <w:t xml:space="preserve">features of </w:t>
            </w:r>
            <w:r w:rsidRPr="00882921">
              <w:rPr>
                <w:rFonts w:ascii="Lato" w:hAnsi="Lato"/>
              </w:rPr>
              <w:t xml:space="preserve">the micro:bit </w:t>
            </w:r>
            <w:r w:rsidR="008335F1">
              <w:rPr>
                <w:rFonts w:ascii="Lato" w:hAnsi="Lato"/>
              </w:rPr>
              <w:t>lead into a discussion of I</w:t>
            </w:r>
            <w:r w:rsidR="005A165F">
              <w:rPr>
                <w:rFonts w:ascii="Lato" w:hAnsi="Lato"/>
              </w:rPr>
              <w:t xml:space="preserve">nternet of </w:t>
            </w:r>
            <w:r w:rsidR="008335F1">
              <w:rPr>
                <w:rFonts w:ascii="Lato" w:hAnsi="Lato"/>
              </w:rPr>
              <w:t>T</w:t>
            </w:r>
            <w:r w:rsidR="005A165F">
              <w:rPr>
                <w:rFonts w:ascii="Lato" w:hAnsi="Lato"/>
              </w:rPr>
              <w:t>hings (IoT)</w:t>
            </w:r>
            <w:r w:rsidR="008335F1">
              <w:rPr>
                <w:rFonts w:ascii="Lato" w:hAnsi="Lato"/>
              </w:rPr>
              <w:t xml:space="preserve"> and the importance of physical computing.  Use examples such as intelligent fridges connected to our shopping lists</w:t>
            </w:r>
            <w:r w:rsidR="005A165F">
              <w:rPr>
                <w:rFonts w:ascii="Lato" w:hAnsi="Lato"/>
              </w:rPr>
              <w:t>;</w:t>
            </w:r>
            <w:r w:rsidR="008335F1">
              <w:rPr>
                <w:rFonts w:ascii="Lato" w:hAnsi="Lato"/>
              </w:rPr>
              <w:t xml:space="preserve"> smart cities where data is collected automatically and shared with power stations, law enforcement, schools and libraries</w:t>
            </w:r>
            <w:r w:rsidR="005A165F">
              <w:rPr>
                <w:rFonts w:ascii="Lato" w:hAnsi="Lato"/>
              </w:rPr>
              <w:t>;</w:t>
            </w:r>
            <w:r w:rsidR="008335F1">
              <w:rPr>
                <w:rFonts w:ascii="Lato" w:hAnsi="Lato"/>
              </w:rPr>
              <w:t xml:space="preserve"> and</w:t>
            </w:r>
            <w:r w:rsidR="005A165F">
              <w:rPr>
                <w:rFonts w:ascii="Lato" w:hAnsi="Lato"/>
              </w:rPr>
              <w:t>,</w:t>
            </w:r>
            <w:r w:rsidR="008335F1">
              <w:rPr>
                <w:rFonts w:ascii="Lato" w:hAnsi="Lato"/>
              </w:rPr>
              <w:t xml:space="preserve"> of course</w:t>
            </w:r>
            <w:r w:rsidR="005A165F">
              <w:rPr>
                <w:rFonts w:ascii="Lato" w:hAnsi="Lato"/>
              </w:rPr>
              <w:t>,</w:t>
            </w:r>
            <w:r w:rsidR="008335F1">
              <w:rPr>
                <w:rFonts w:ascii="Lato" w:hAnsi="Lato"/>
              </w:rPr>
              <w:t xml:space="preserve"> smart cars</w:t>
            </w:r>
          </w:p>
          <w:p w14:paraId="520DFEAA" w14:textId="6FADBC6D" w:rsid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concept of failing not being a bad thing</w:t>
            </w:r>
          </w:p>
          <w:p w14:paraId="77228F37" w14:textId="0088D068" w:rsidR="008335F1" w:rsidRDefault="008335F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programming environment, make a point of explaining that it tries to stop you making mistakes by not allowing incompatible blocks to join – relate to any other programming students may have done i</w:t>
            </w:r>
            <w:r w:rsidR="005A165F">
              <w:rPr>
                <w:rFonts w:ascii="Lato" w:hAnsi="Lato"/>
              </w:rPr>
              <w:t>.</w:t>
            </w:r>
            <w:r>
              <w:rPr>
                <w:rFonts w:ascii="Lato" w:hAnsi="Lato"/>
              </w:rPr>
              <w:t>e</w:t>
            </w:r>
            <w:r w:rsidR="005A165F">
              <w:rPr>
                <w:rFonts w:ascii="Lato" w:hAnsi="Lato"/>
              </w:rPr>
              <w:t>.</w:t>
            </w:r>
            <w:r>
              <w:rPr>
                <w:rFonts w:ascii="Lato" w:hAnsi="Lato"/>
              </w:rPr>
              <w:t xml:space="preserve"> Scratch, Logo, App Inventor etc</w:t>
            </w:r>
          </w:p>
          <w:p w14:paraId="385315F5" w14:textId="6CEDE12C" w:rsidR="008335F1" w:rsidRPr="005A165F" w:rsidRDefault="008335F1" w:rsidP="00997523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5A165F">
              <w:rPr>
                <w:rFonts w:ascii="Lato" w:hAnsi="Lato"/>
              </w:rPr>
              <w:lastRenderedPageBreak/>
              <w:t xml:space="preserve">Ensure you have checked your firewall and the website </w:t>
            </w:r>
            <w:hyperlink r:id="rId8" w:history="1">
              <w:r w:rsidRPr="005A165F">
                <w:rPr>
                  <w:rStyle w:val="Hyperlink"/>
                  <w:rFonts w:ascii="Lato" w:hAnsi="Lato"/>
                </w:rPr>
                <w:t>makecode.microbit.org</w:t>
              </w:r>
            </w:hyperlink>
            <w:r w:rsidR="005A165F" w:rsidRPr="005A165F">
              <w:rPr>
                <w:rStyle w:val="Hyperlink"/>
                <w:rFonts w:ascii="Lato" w:hAnsi="Lato"/>
              </w:rPr>
              <w:t xml:space="preserve"> </w:t>
            </w:r>
            <w:r w:rsidRPr="005A165F">
              <w:rPr>
                <w:rFonts w:ascii="Lato" w:hAnsi="Lato"/>
              </w:rPr>
              <w:t>is available</w:t>
            </w:r>
          </w:p>
          <w:p w14:paraId="6388356F" w14:textId="5215AE0D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first app</w:t>
            </w:r>
          </w:p>
          <w:p w14:paraId="7B76C6C0" w14:textId="3B5734A5" w:rsidR="00882921" w:rsidRDefault="00BE561C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882921">
              <w:rPr>
                <w:rFonts w:ascii="Lato" w:hAnsi="Lato"/>
              </w:rPr>
              <w:t>s work through step-by</w:t>
            </w:r>
            <w:r>
              <w:rPr>
                <w:rFonts w:ascii="Lato" w:hAnsi="Lato"/>
              </w:rPr>
              <w:t>-</w:t>
            </w:r>
            <w:r w:rsidR="00882921">
              <w:rPr>
                <w:rFonts w:ascii="Lato" w:hAnsi="Lato"/>
              </w:rPr>
              <w:t>step</w:t>
            </w:r>
            <w:r w:rsidR="008335F1">
              <w:rPr>
                <w:rFonts w:ascii="Lato" w:hAnsi="Lato"/>
              </w:rPr>
              <w:t xml:space="preserve"> </w:t>
            </w:r>
            <w:r w:rsidR="005A165F">
              <w:rPr>
                <w:rFonts w:ascii="Lato" w:hAnsi="Lato"/>
              </w:rPr>
              <w:t xml:space="preserve">– </w:t>
            </w:r>
            <w:r w:rsidR="008335F1">
              <w:rPr>
                <w:rFonts w:ascii="Lato" w:hAnsi="Lato"/>
              </w:rPr>
              <w:t xml:space="preserve">they can use the video on </w:t>
            </w:r>
            <w:r>
              <w:rPr>
                <w:rFonts w:ascii="Lato" w:hAnsi="Lato"/>
              </w:rPr>
              <w:t>S</w:t>
            </w:r>
            <w:r w:rsidR="008335F1">
              <w:rPr>
                <w:rFonts w:ascii="Lato" w:hAnsi="Lato"/>
              </w:rPr>
              <w:t>lide 7 to support</w:t>
            </w:r>
          </w:p>
          <w:p w14:paraId="11339965" w14:textId="51E65529" w:rsidR="00882921" w:rsidRPr="00882921" w:rsidRDefault="00BE561C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882921">
              <w:rPr>
                <w:rFonts w:ascii="Lato" w:hAnsi="Lato"/>
              </w:rPr>
              <w:t xml:space="preserve"> to complete the predict and investigate task</w:t>
            </w:r>
            <w:r>
              <w:rPr>
                <w:rFonts w:ascii="Lato" w:hAnsi="Lato"/>
              </w:rPr>
              <w:t>s</w:t>
            </w:r>
          </w:p>
          <w:p w14:paraId="28B63950" w14:textId="61CE0E15" w:rsidR="000162B6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 xml:space="preserve">Encourage more advanced learners to attempt the </w:t>
            </w:r>
            <w:r w:rsidR="00BE561C">
              <w:rPr>
                <w:rFonts w:ascii="Lato" w:hAnsi="Lato"/>
              </w:rPr>
              <w:t>S</w:t>
            </w:r>
            <w:r w:rsidRPr="00882921">
              <w:rPr>
                <w:rFonts w:ascii="Lato" w:hAnsi="Lato"/>
              </w:rPr>
              <w:t xml:space="preserve">tretch </w:t>
            </w:r>
            <w:r w:rsidR="00BE561C">
              <w:rPr>
                <w:rFonts w:ascii="Lato" w:hAnsi="Lato"/>
              </w:rPr>
              <w:t>T</w:t>
            </w:r>
            <w:r w:rsidRPr="00882921">
              <w:rPr>
                <w:rFonts w:ascii="Lato" w:hAnsi="Lato"/>
              </w:rPr>
              <w:t>ask once they complete main task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083393EB" w:rsidR="000162B6" w:rsidRPr="005A165F" w:rsidRDefault="005A165F" w:rsidP="005A165F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1F279" w14:textId="77777777" w:rsidR="007D3A97" w:rsidRDefault="007D3A97" w:rsidP="006B36F6">
      <w:pPr>
        <w:spacing w:after="0" w:line="240" w:lineRule="auto"/>
      </w:pPr>
      <w:r>
        <w:separator/>
      </w:r>
    </w:p>
  </w:endnote>
  <w:endnote w:type="continuationSeparator" w:id="0">
    <w:p w14:paraId="7BD2F107" w14:textId="77777777" w:rsidR="007D3A97" w:rsidRDefault="007D3A9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-Regular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87FF7" w14:textId="77777777" w:rsidR="007D3A97" w:rsidRDefault="007D3A97" w:rsidP="006B36F6">
      <w:pPr>
        <w:spacing w:after="0" w:line="240" w:lineRule="auto"/>
      </w:pPr>
      <w:r>
        <w:separator/>
      </w:r>
    </w:p>
  </w:footnote>
  <w:footnote w:type="continuationSeparator" w:id="0">
    <w:p w14:paraId="2CD5BE4D" w14:textId="77777777" w:rsidR="007D3A97" w:rsidRDefault="007D3A9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TG0NDUzNTI2NzFV0lEKTi0uzszPAykwrAUAPU0oHiwAAAA="/>
  </w:docVars>
  <w:rsids>
    <w:rsidRoot w:val="00D0274F"/>
    <w:rsid w:val="00010B91"/>
    <w:rsid w:val="000162B6"/>
    <w:rsid w:val="000751A3"/>
    <w:rsid w:val="0008457D"/>
    <w:rsid w:val="000D20E8"/>
    <w:rsid w:val="000E633D"/>
    <w:rsid w:val="001D3E62"/>
    <w:rsid w:val="002C21F9"/>
    <w:rsid w:val="002C77FD"/>
    <w:rsid w:val="002E70C3"/>
    <w:rsid w:val="002F79FF"/>
    <w:rsid w:val="00303314"/>
    <w:rsid w:val="003268D4"/>
    <w:rsid w:val="00393C71"/>
    <w:rsid w:val="00412B14"/>
    <w:rsid w:val="00463B37"/>
    <w:rsid w:val="004707BA"/>
    <w:rsid w:val="00494330"/>
    <w:rsid w:val="004E6177"/>
    <w:rsid w:val="00500BAE"/>
    <w:rsid w:val="0050517C"/>
    <w:rsid w:val="005535F1"/>
    <w:rsid w:val="0059339C"/>
    <w:rsid w:val="005A165F"/>
    <w:rsid w:val="005E7112"/>
    <w:rsid w:val="005F5105"/>
    <w:rsid w:val="00691243"/>
    <w:rsid w:val="006B36F6"/>
    <w:rsid w:val="007267DC"/>
    <w:rsid w:val="0076387A"/>
    <w:rsid w:val="00780D09"/>
    <w:rsid w:val="007A5B66"/>
    <w:rsid w:val="007C1FD7"/>
    <w:rsid w:val="007D3A97"/>
    <w:rsid w:val="007E01BA"/>
    <w:rsid w:val="00822C59"/>
    <w:rsid w:val="008335F1"/>
    <w:rsid w:val="008437B2"/>
    <w:rsid w:val="00882921"/>
    <w:rsid w:val="008927E9"/>
    <w:rsid w:val="008B0010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94B76"/>
    <w:rsid w:val="00A95065"/>
    <w:rsid w:val="00B23E6F"/>
    <w:rsid w:val="00B956C7"/>
    <w:rsid w:val="00BA16C6"/>
    <w:rsid w:val="00BE23C5"/>
    <w:rsid w:val="00BE561C"/>
    <w:rsid w:val="00C42DB4"/>
    <w:rsid w:val="00C7544E"/>
    <w:rsid w:val="00CF3AB2"/>
    <w:rsid w:val="00D0274F"/>
    <w:rsid w:val="00D06ED0"/>
    <w:rsid w:val="00D67009"/>
    <w:rsid w:val="00D93F76"/>
    <w:rsid w:val="00E14232"/>
    <w:rsid w:val="00E30EA5"/>
    <w:rsid w:val="00E55951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5</cp:revision>
  <dcterms:created xsi:type="dcterms:W3CDTF">2019-01-02T11:13:00Z</dcterms:created>
  <dcterms:modified xsi:type="dcterms:W3CDTF">2019-08-13T07:20:00Z</dcterms:modified>
</cp:coreProperties>
</file>